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B8982" w14:textId="224B9C65" w:rsidR="00FB70E0" w:rsidRDefault="00FB70E0" w:rsidP="00FB70E0">
      <w:pPr>
        <w:pStyle w:val="NoSpacing"/>
        <w:jc w:val="center"/>
        <w:rPr>
          <w:b/>
        </w:rPr>
      </w:pPr>
      <w:r>
        <w:rPr>
          <w:b/>
        </w:rPr>
        <w:t xml:space="preserve">Woodberry Forest School – </w:t>
      </w:r>
      <w:r w:rsidR="006306E2">
        <w:rPr>
          <w:b/>
        </w:rPr>
        <w:t>Woodberry Forest, VA</w:t>
      </w:r>
    </w:p>
    <w:p w14:paraId="16072B3A" w14:textId="77777777" w:rsidR="00FB70E0" w:rsidRDefault="00FB70E0" w:rsidP="00FB70E0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t>National Prep School Wrestling Championships:  Individual Place-Winners &amp; Team Place</w:t>
      </w:r>
    </w:p>
    <w:p w14:paraId="2C12123C" w14:textId="5F0EB3D7" w:rsidR="00FB70E0" w:rsidRDefault="00731C5F" w:rsidP="00FB70E0">
      <w:pPr>
        <w:pStyle w:val="NoSpacing"/>
        <w:jc w:val="center"/>
      </w:pPr>
      <w:r>
        <w:rPr>
          <w:b/>
        </w:rPr>
        <w:t xml:space="preserve">In Honor of:  </w:t>
      </w:r>
      <w:r w:rsidR="00DE3F64">
        <w:t xml:space="preserve">Dick Glover, Head Wrestling Coach, </w:t>
      </w:r>
      <w:r>
        <w:t xml:space="preserve">1977 </w:t>
      </w:r>
      <w:r w:rsidR="008A4744">
        <w:t>–</w:t>
      </w:r>
      <w:r>
        <w:t xml:space="preserve"> 200</w:t>
      </w:r>
      <w:r w:rsidR="008A4744">
        <w:t xml:space="preserve">6 </w:t>
      </w:r>
    </w:p>
    <w:p w14:paraId="70455542" w14:textId="2EE4B54C" w:rsidR="00B45A91" w:rsidRDefault="00B45A91" w:rsidP="00FB70E0">
      <w:pPr>
        <w:pStyle w:val="NoSpacing"/>
        <w:jc w:val="center"/>
        <w:rPr>
          <w:rStyle w:val="apple-style-span"/>
          <w:rFonts w:ascii="Arial" w:hAnsi="Arial"/>
        </w:rPr>
      </w:pPr>
    </w:p>
    <w:p w14:paraId="3E0B830B" w14:textId="77777777" w:rsidR="00B45A91" w:rsidRPr="00B45A91" w:rsidRDefault="00B45A91" w:rsidP="00B45A91">
      <w:pPr>
        <w:pStyle w:val="NoSpacing"/>
        <w:rPr>
          <w:rStyle w:val="apple-style-span"/>
          <w:rFonts w:ascii="Arial" w:hAnsi="Arial" w:cs="Arial"/>
          <w:b/>
          <w:u w:val="single"/>
        </w:rPr>
      </w:pPr>
      <w:r w:rsidRPr="00B45A91">
        <w:rPr>
          <w:rStyle w:val="apple-style-span"/>
          <w:rFonts w:ascii="Arial" w:hAnsi="Arial" w:cs="Arial"/>
          <w:u w:val="single"/>
        </w:rPr>
        <w:t>Year</w:t>
      </w:r>
      <w:r w:rsidRPr="00B45A91">
        <w:rPr>
          <w:rStyle w:val="apple-style-span"/>
          <w:rFonts w:ascii="Arial" w:hAnsi="Arial" w:cs="Arial"/>
        </w:rPr>
        <w:tab/>
      </w:r>
      <w:r w:rsidRPr="00B45A91">
        <w:rPr>
          <w:rStyle w:val="apple-style-span"/>
          <w:rFonts w:ascii="Arial" w:hAnsi="Arial" w:cs="Arial"/>
        </w:rPr>
        <w:tab/>
      </w:r>
      <w:r w:rsidRPr="00B45A91">
        <w:rPr>
          <w:rStyle w:val="apple-style-span"/>
          <w:rFonts w:ascii="Arial" w:hAnsi="Arial" w:cs="Arial"/>
          <w:u w:val="single"/>
        </w:rPr>
        <w:t>Wrestler</w:t>
      </w:r>
      <w:r w:rsidRPr="00B45A91">
        <w:rPr>
          <w:rStyle w:val="apple-style-span"/>
          <w:rFonts w:ascii="Arial" w:hAnsi="Arial" w:cs="Arial"/>
        </w:rPr>
        <w:t xml:space="preserve"> (*champion)</w:t>
      </w:r>
      <w:r w:rsidRPr="00B45A91">
        <w:rPr>
          <w:rStyle w:val="apple-style-span"/>
          <w:rFonts w:ascii="Arial" w:hAnsi="Arial" w:cs="Arial"/>
        </w:rPr>
        <w:tab/>
      </w:r>
      <w:r w:rsidRPr="00B45A91">
        <w:rPr>
          <w:rStyle w:val="apple-style-span"/>
          <w:rFonts w:ascii="Arial" w:hAnsi="Arial" w:cs="Arial"/>
        </w:rPr>
        <w:tab/>
      </w:r>
      <w:r w:rsidRPr="00B45A91">
        <w:rPr>
          <w:rStyle w:val="apple-style-span"/>
          <w:rFonts w:ascii="Arial" w:hAnsi="Arial" w:cs="Arial"/>
          <w:u w:val="single"/>
        </w:rPr>
        <w:t>Weight – Place</w:t>
      </w:r>
      <w:r w:rsidRPr="00B45A91">
        <w:rPr>
          <w:rStyle w:val="apple-style-span"/>
          <w:rFonts w:ascii="Arial" w:hAnsi="Arial" w:cs="Arial"/>
        </w:rPr>
        <w:tab/>
      </w:r>
      <w:r w:rsidRPr="00B45A91">
        <w:rPr>
          <w:rStyle w:val="apple-style-span"/>
          <w:rFonts w:ascii="Arial" w:hAnsi="Arial" w:cs="Arial"/>
          <w:u w:val="single"/>
        </w:rPr>
        <w:t>TEAM Points – Place</w:t>
      </w:r>
    </w:p>
    <w:p w14:paraId="170BE2E1" w14:textId="77777777" w:rsidR="00B45A91" w:rsidRPr="00B45A91" w:rsidRDefault="00B45A91" w:rsidP="00B45A91">
      <w:pPr>
        <w:pStyle w:val="NoSpacing"/>
        <w:rPr>
          <w:rStyle w:val="apple-style-span"/>
          <w:rFonts w:ascii="Arial" w:hAnsi="Arial" w:cs="Arial"/>
        </w:rPr>
      </w:pPr>
    </w:p>
    <w:p w14:paraId="4C524A2F" w14:textId="53681322" w:rsidR="001818BA" w:rsidRDefault="00D90FEF" w:rsidP="00855305">
      <w:pPr>
        <w:pStyle w:val="NoSpacing"/>
      </w:pPr>
      <w:r>
        <w:t>1972</w:t>
      </w:r>
      <w:r w:rsidR="00293519">
        <w:tab/>
      </w:r>
      <w:r w:rsidR="00293519">
        <w:tab/>
        <w:t>Mac MacDonald*</w:t>
      </w:r>
      <w:r w:rsidR="00293519">
        <w:tab/>
      </w:r>
      <w:r w:rsidR="00293519">
        <w:tab/>
        <w:t>101 – 1</w:t>
      </w:r>
      <w:r w:rsidR="00293519" w:rsidRPr="00293519">
        <w:rPr>
          <w:vertAlign w:val="superscript"/>
        </w:rPr>
        <w:t>st</w:t>
      </w:r>
      <w:r w:rsidR="00293519">
        <w:t xml:space="preserve"> *</w:t>
      </w:r>
    </w:p>
    <w:p w14:paraId="5AB2ED1F" w14:textId="1816DB73" w:rsidR="00293519" w:rsidRDefault="00293519" w:rsidP="00855305">
      <w:pPr>
        <w:pStyle w:val="NoSpacing"/>
      </w:pPr>
      <w:r>
        <w:tab/>
      </w:r>
      <w:r>
        <w:tab/>
      </w:r>
      <w:r w:rsidR="00BE5809">
        <w:t xml:space="preserve">Curt </w:t>
      </w:r>
      <w:r>
        <w:t>Rudolph</w:t>
      </w:r>
      <w:r>
        <w:tab/>
      </w:r>
      <w:r>
        <w:tab/>
      </w:r>
      <w:r>
        <w:tab/>
        <w:t>108 – 4</w:t>
      </w:r>
      <w:r w:rsidRPr="00293519">
        <w:rPr>
          <w:vertAlign w:val="superscript"/>
        </w:rPr>
        <w:t>th</w:t>
      </w:r>
      <w:r>
        <w:t xml:space="preserve"> </w:t>
      </w:r>
    </w:p>
    <w:p w14:paraId="3FED7EB4" w14:textId="424A4C13" w:rsidR="00BE5809" w:rsidRDefault="00BE5809" w:rsidP="00855305">
      <w:pPr>
        <w:pStyle w:val="NoSpacing"/>
      </w:pPr>
      <w:r>
        <w:t>1973</w:t>
      </w:r>
      <w:r>
        <w:tab/>
      </w:r>
      <w:r>
        <w:tab/>
        <w:t>Jim Peak</w:t>
      </w:r>
      <w:r>
        <w:tab/>
      </w:r>
      <w:r>
        <w:tab/>
      </w:r>
      <w:r>
        <w:tab/>
        <w:t>101 – 4</w:t>
      </w:r>
      <w:r w:rsidRPr="00BE5809">
        <w:rPr>
          <w:vertAlign w:val="superscript"/>
        </w:rPr>
        <w:t>th</w:t>
      </w:r>
      <w:r>
        <w:t xml:space="preserve"> </w:t>
      </w:r>
    </w:p>
    <w:p w14:paraId="37554FA4" w14:textId="4F2D3AB6" w:rsidR="00BE5809" w:rsidRDefault="00BE5809" w:rsidP="00855305">
      <w:pPr>
        <w:pStyle w:val="NoSpacing"/>
      </w:pPr>
      <w:r>
        <w:tab/>
      </w:r>
      <w:r>
        <w:tab/>
      </w:r>
      <w:r w:rsidR="001778D0">
        <w:t>Curt Rudolph</w:t>
      </w:r>
      <w:r w:rsidR="00410F7F">
        <w:tab/>
      </w:r>
      <w:r w:rsidR="00410F7F">
        <w:tab/>
      </w:r>
      <w:r w:rsidR="00410F7F">
        <w:tab/>
        <w:t>115 – 2</w:t>
      </w:r>
      <w:r w:rsidR="00410F7F" w:rsidRPr="00410F7F">
        <w:rPr>
          <w:vertAlign w:val="superscript"/>
        </w:rPr>
        <w:t>nd</w:t>
      </w:r>
      <w:r w:rsidR="00410F7F">
        <w:t xml:space="preserve"> </w:t>
      </w:r>
    </w:p>
    <w:p w14:paraId="15323961" w14:textId="545E4B9C" w:rsidR="00410F7F" w:rsidRDefault="00954F9F" w:rsidP="00855305">
      <w:pPr>
        <w:pStyle w:val="NoSpacing"/>
      </w:pPr>
      <w:r>
        <w:t>1974</w:t>
      </w:r>
      <w:r>
        <w:tab/>
      </w:r>
      <w:r>
        <w:tab/>
        <w:t>George Berry</w:t>
      </w:r>
      <w:r>
        <w:tab/>
      </w:r>
      <w:r>
        <w:tab/>
      </w:r>
      <w:r>
        <w:tab/>
      </w:r>
      <w:proofErr w:type="spellStart"/>
      <w:r>
        <w:t>UNL</w:t>
      </w:r>
      <w:proofErr w:type="spellEnd"/>
      <w:r>
        <w:t xml:space="preserve"> – 2</w:t>
      </w:r>
      <w:r w:rsidRPr="00954F9F">
        <w:rPr>
          <w:vertAlign w:val="superscript"/>
        </w:rPr>
        <w:t>nd</w:t>
      </w:r>
      <w:r>
        <w:t xml:space="preserve"> </w:t>
      </w:r>
    </w:p>
    <w:p w14:paraId="40877B9C" w14:textId="3124935B" w:rsidR="00954F9F" w:rsidRDefault="00124449" w:rsidP="00855305">
      <w:pPr>
        <w:pStyle w:val="NoSpacing"/>
      </w:pPr>
      <w:r>
        <w:t>1975</w:t>
      </w:r>
      <w:r>
        <w:tab/>
      </w:r>
      <w:r>
        <w:tab/>
        <w:t>George Berry</w:t>
      </w:r>
      <w:r>
        <w:tab/>
      </w:r>
      <w:r>
        <w:tab/>
      </w:r>
      <w:r>
        <w:tab/>
      </w:r>
      <w:proofErr w:type="spellStart"/>
      <w:r>
        <w:t>UNL</w:t>
      </w:r>
      <w:proofErr w:type="spellEnd"/>
      <w:r>
        <w:t xml:space="preserve"> – 4</w:t>
      </w:r>
      <w:r w:rsidRPr="00124449">
        <w:rPr>
          <w:vertAlign w:val="superscript"/>
        </w:rPr>
        <w:t>th</w:t>
      </w:r>
    </w:p>
    <w:p w14:paraId="6335D9C8" w14:textId="6676A563" w:rsidR="00124449" w:rsidRDefault="00994EF2" w:rsidP="00855305">
      <w:pPr>
        <w:pStyle w:val="NoSpacing"/>
      </w:pPr>
      <w:r>
        <w:t>1982</w:t>
      </w:r>
      <w:r>
        <w:tab/>
      </w:r>
      <w:r>
        <w:tab/>
      </w:r>
      <w:r w:rsidR="00F27877">
        <w:t>Geordie Walker</w:t>
      </w:r>
      <w:r w:rsidR="00F27877">
        <w:tab/>
      </w:r>
      <w:r w:rsidR="00F27877">
        <w:tab/>
        <w:t>109 – 3</w:t>
      </w:r>
      <w:r w:rsidR="00F27877" w:rsidRPr="00F27877">
        <w:rPr>
          <w:vertAlign w:val="superscript"/>
        </w:rPr>
        <w:t>rd</w:t>
      </w:r>
      <w:r w:rsidR="00F27877">
        <w:t xml:space="preserve"> </w:t>
      </w:r>
    </w:p>
    <w:p w14:paraId="70B3C657" w14:textId="6C7CF378" w:rsidR="00F27877" w:rsidRDefault="00F27877" w:rsidP="00855305">
      <w:pPr>
        <w:pStyle w:val="NoSpacing"/>
      </w:pPr>
      <w:r>
        <w:tab/>
      </w:r>
      <w:r>
        <w:tab/>
        <w:t xml:space="preserve">Rick </w:t>
      </w:r>
      <w:r w:rsidR="00103015">
        <w:t>Boosey</w:t>
      </w:r>
      <w:r w:rsidR="00103015">
        <w:tab/>
      </w:r>
      <w:r w:rsidR="00103015">
        <w:tab/>
      </w:r>
      <w:r w:rsidR="00103015">
        <w:tab/>
      </w:r>
      <w:proofErr w:type="spellStart"/>
      <w:r w:rsidR="00103015">
        <w:t>UNL</w:t>
      </w:r>
      <w:proofErr w:type="spellEnd"/>
      <w:r w:rsidR="00103015">
        <w:t xml:space="preserve"> – 2</w:t>
      </w:r>
      <w:r w:rsidR="00103015" w:rsidRPr="00103015">
        <w:rPr>
          <w:vertAlign w:val="superscript"/>
        </w:rPr>
        <w:t>nd</w:t>
      </w:r>
      <w:r w:rsidR="00103015">
        <w:t xml:space="preserve"> </w:t>
      </w:r>
    </w:p>
    <w:p w14:paraId="5BE2B5CC" w14:textId="2402E178" w:rsidR="00C24CFD" w:rsidRDefault="00823E4E" w:rsidP="00855305">
      <w:pPr>
        <w:pStyle w:val="NoSpacing"/>
      </w:pPr>
      <w:r>
        <w:t>1985</w:t>
      </w:r>
      <w:r>
        <w:tab/>
      </w:r>
      <w:r>
        <w:tab/>
      </w:r>
      <w:r w:rsidR="00B25F6D">
        <w:t>C</w:t>
      </w:r>
      <w:r w:rsidR="00CF3285">
        <w:t xml:space="preserve">. </w:t>
      </w:r>
      <w:r w:rsidR="00C24CFD">
        <w:t>P</w:t>
      </w:r>
      <w:r w:rsidR="00B25F6D">
        <w:t>eery</w:t>
      </w:r>
      <w:r w:rsidR="00C24CFD">
        <w:t xml:space="preserve"> Wood</w:t>
      </w:r>
      <w:r w:rsidR="00C24CFD">
        <w:tab/>
      </w:r>
      <w:r w:rsidR="00C24CFD">
        <w:tab/>
        <w:t>109 – 3</w:t>
      </w:r>
      <w:r w:rsidR="00C24CFD" w:rsidRPr="00C24CFD">
        <w:rPr>
          <w:vertAlign w:val="superscript"/>
        </w:rPr>
        <w:t>rd</w:t>
      </w:r>
      <w:r w:rsidR="00C24CFD">
        <w:t xml:space="preserve"> / 4</w:t>
      </w:r>
      <w:r w:rsidR="00C24CFD" w:rsidRPr="00C24CFD">
        <w:rPr>
          <w:vertAlign w:val="superscript"/>
        </w:rPr>
        <w:t>th</w:t>
      </w:r>
      <w:r w:rsidR="00C24CFD">
        <w:t xml:space="preserve"> </w:t>
      </w:r>
      <w:r w:rsidR="00634A62">
        <w:t>(made semi-finals)</w:t>
      </w:r>
      <w:r w:rsidR="006306E2">
        <w:t xml:space="preserve"> … </w:t>
      </w:r>
      <w:r w:rsidR="00065794">
        <w:t>76 pts. – 7</w:t>
      </w:r>
      <w:r w:rsidR="00065794" w:rsidRPr="00065794">
        <w:rPr>
          <w:vertAlign w:val="superscript"/>
        </w:rPr>
        <w:t>th</w:t>
      </w:r>
      <w:r w:rsidR="00065794">
        <w:t xml:space="preserve"> Place </w:t>
      </w:r>
    </w:p>
    <w:p w14:paraId="0C513BEA" w14:textId="7A23909C" w:rsidR="00634A62" w:rsidRDefault="00391200" w:rsidP="00855305">
      <w:pPr>
        <w:pStyle w:val="NoSpacing"/>
      </w:pPr>
      <w:r>
        <w:tab/>
      </w:r>
      <w:r>
        <w:tab/>
        <w:t>Andy Coulson</w:t>
      </w:r>
      <w:r w:rsidR="00D57A4A">
        <w:tab/>
      </w:r>
      <w:r w:rsidR="00D57A4A">
        <w:tab/>
      </w:r>
      <w:r w:rsidR="00D57A4A">
        <w:tab/>
        <w:t>123 – 3</w:t>
      </w:r>
      <w:r w:rsidR="00D57A4A" w:rsidRPr="00D57A4A">
        <w:rPr>
          <w:vertAlign w:val="superscript"/>
        </w:rPr>
        <w:t>rd</w:t>
      </w:r>
      <w:r w:rsidR="00D57A4A">
        <w:t xml:space="preserve"> / 4</w:t>
      </w:r>
      <w:r w:rsidR="00D57A4A" w:rsidRPr="00D57A4A">
        <w:rPr>
          <w:vertAlign w:val="superscript"/>
        </w:rPr>
        <w:t>th</w:t>
      </w:r>
      <w:r w:rsidR="00D57A4A">
        <w:t xml:space="preserve"> (made semi-finals; final place not recorded)</w:t>
      </w:r>
    </w:p>
    <w:p w14:paraId="10952368" w14:textId="02D6D01E" w:rsidR="00103015" w:rsidRDefault="008D1760" w:rsidP="00C24CFD">
      <w:pPr>
        <w:pStyle w:val="NoSpacing"/>
        <w:ind w:left="720" w:firstLine="720"/>
      </w:pPr>
      <w:r>
        <w:t>B</w:t>
      </w:r>
      <w:r w:rsidR="00CF3285">
        <w:t>illy</w:t>
      </w:r>
      <w:r>
        <w:t xml:space="preserve"> Wynn</w:t>
      </w:r>
      <w:r>
        <w:tab/>
      </w:r>
      <w:r>
        <w:tab/>
      </w:r>
      <w:r>
        <w:tab/>
      </w:r>
      <w:proofErr w:type="spellStart"/>
      <w:r>
        <w:t>HWT</w:t>
      </w:r>
      <w:proofErr w:type="spellEnd"/>
      <w:r>
        <w:t xml:space="preserve"> – 2</w:t>
      </w:r>
      <w:r w:rsidRPr="008D1760">
        <w:rPr>
          <w:vertAlign w:val="superscript"/>
        </w:rPr>
        <w:t>nd</w:t>
      </w:r>
      <w:r>
        <w:t xml:space="preserve"> </w:t>
      </w:r>
      <w:r w:rsidR="00913371">
        <w:tab/>
      </w:r>
    </w:p>
    <w:p w14:paraId="6306E969" w14:textId="49A96EC5" w:rsidR="008D1760" w:rsidRDefault="008D1760" w:rsidP="00855305">
      <w:pPr>
        <w:pStyle w:val="NoSpacing"/>
      </w:pPr>
      <w:r>
        <w:t>1986</w:t>
      </w:r>
      <w:r>
        <w:tab/>
      </w:r>
      <w:r>
        <w:tab/>
      </w:r>
      <w:r w:rsidR="000F3404">
        <w:t>Brian Rhoades</w:t>
      </w:r>
      <w:r w:rsidR="000F3404">
        <w:tab/>
      </w:r>
      <w:r w:rsidR="000F3404">
        <w:tab/>
        <w:t>130 – 3</w:t>
      </w:r>
      <w:r w:rsidR="000F3404" w:rsidRPr="000F3404">
        <w:rPr>
          <w:vertAlign w:val="superscript"/>
        </w:rPr>
        <w:t>rd</w:t>
      </w:r>
      <w:r w:rsidR="000F3404">
        <w:t xml:space="preserve"> </w:t>
      </w:r>
      <w:r w:rsidR="00946F07">
        <w:tab/>
      </w:r>
      <w:r w:rsidR="00946F07">
        <w:tab/>
      </w:r>
    </w:p>
    <w:p w14:paraId="2F9AD1C7" w14:textId="6FE04A51" w:rsidR="000F3404" w:rsidRDefault="000F3404" w:rsidP="00855305">
      <w:pPr>
        <w:pStyle w:val="NoSpacing"/>
      </w:pPr>
      <w:r>
        <w:tab/>
      </w:r>
      <w:r>
        <w:tab/>
        <w:t>Andy Coulson</w:t>
      </w:r>
      <w:r>
        <w:tab/>
      </w:r>
      <w:r>
        <w:tab/>
      </w:r>
      <w:r>
        <w:tab/>
        <w:t>136 – 4</w:t>
      </w:r>
      <w:r w:rsidRPr="000F3404">
        <w:rPr>
          <w:vertAlign w:val="superscript"/>
        </w:rPr>
        <w:t>th</w:t>
      </w:r>
      <w:r>
        <w:t xml:space="preserve"> </w:t>
      </w:r>
    </w:p>
    <w:p w14:paraId="0A900868" w14:textId="318E8AA8" w:rsidR="000F3404" w:rsidRDefault="00793FF3" w:rsidP="00855305">
      <w:pPr>
        <w:pStyle w:val="NoSpacing"/>
      </w:pPr>
      <w:r>
        <w:tab/>
      </w:r>
      <w:r>
        <w:tab/>
        <w:t>Brian Woodward</w:t>
      </w:r>
      <w:r>
        <w:tab/>
      </w:r>
      <w:r>
        <w:tab/>
        <w:t>142 – 7</w:t>
      </w:r>
      <w:r w:rsidRPr="00793FF3">
        <w:rPr>
          <w:vertAlign w:val="superscript"/>
        </w:rPr>
        <w:t>th</w:t>
      </w:r>
      <w:r>
        <w:t xml:space="preserve"> </w:t>
      </w:r>
    </w:p>
    <w:p w14:paraId="446A1A42" w14:textId="250AC2D3" w:rsidR="00793FF3" w:rsidRDefault="00793FF3" w:rsidP="00855305">
      <w:pPr>
        <w:pStyle w:val="NoSpacing"/>
      </w:pPr>
      <w:r>
        <w:tab/>
      </w:r>
      <w:r>
        <w:tab/>
        <w:t>Lyle Smith</w:t>
      </w:r>
      <w:r>
        <w:tab/>
      </w:r>
      <w:r>
        <w:tab/>
      </w:r>
      <w:r>
        <w:tab/>
        <w:t>159 – 8</w:t>
      </w:r>
      <w:r w:rsidRPr="00793FF3">
        <w:rPr>
          <w:vertAlign w:val="superscript"/>
        </w:rPr>
        <w:t>th</w:t>
      </w:r>
      <w:r>
        <w:t xml:space="preserve"> </w:t>
      </w:r>
    </w:p>
    <w:p w14:paraId="28E0ECCC" w14:textId="5B284DC9" w:rsidR="00C14405" w:rsidRDefault="00C14405" w:rsidP="00855305">
      <w:pPr>
        <w:pStyle w:val="NoSpacing"/>
      </w:pPr>
      <w:r>
        <w:tab/>
      </w:r>
      <w:r>
        <w:tab/>
        <w:t xml:space="preserve">Kareem </w:t>
      </w:r>
      <w:proofErr w:type="spellStart"/>
      <w:r>
        <w:t>Rifaat</w:t>
      </w:r>
      <w:proofErr w:type="spellEnd"/>
      <w:r>
        <w:tab/>
      </w:r>
      <w:r>
        <w:tab/>
      </w:r>
      <w:r>
        <w:tab/>
      </w:r>
      <w:proofErr w:type="spellStart"/>
      <w:r>
        <w:t>HWT</w:t>
      </w:r>
      <w:proofErr w:type="spellEnd"/>
      <w:r>
        <w:t xml:space="preserve"> – 4</w:t>
      </w:r>
      <w:r w:rsidRPr="00C14405">
        <w:rPr>
          <w:vertAlign w:val="superscript"/>
        </w:rPr>
        <w:t>th</w:t>
      </w:r>
      <w:r>
        <w:t xml:space="preserve"> </w:t>
      </w:r>
    </w:p>
    <w:p w14:paraId="343CFC59" w14:textId="2A5DC53F" w:rsidR="00C14405" w:rsidRDefault="006034DA" w:rsidP="00855305">
      <w:pPr>
        <w:pStyle w:val="NoSpacing"/>
      </w:pPr>
      <w:r>
        <w:t>1987</w:t>
      </w:r>
      <w:r>
        <w:tab/>
      </w:r>
      <w:r>
        <w:tab/>
        <w:t>Andy Coulson</w:t>
      </w:r>
      <w:r>
        <w:tab/>
      </w:r>
      <w:r>
        <w:tab/>
      </w:r>
      <w:r>
        <w:tab/>
        <w:t>142 – 3</w:t>
      </w:r>
      <w:r w:rsidRPr="006034DA">
        <w:rPr>
          <w:vertAlign w:val="superscript"/>
        </w:rPr>
        <w:t>rd</w:t>
      </w:r>
      <w:r>
        <w:t xml:space="preserve"> / 4</w:t>
      </w:r>
      <w:r w:rsidRPr="006034DA">
        <w:rPr>
          <w:vertAlign w:val="superscript"/>
        </w:rPr>
        <w:t>th</w:t>
      </w:r>
      <w:r>
        <w:t xml:space="preserve"> (made semi-finals)</w:t>
      </w:r>
      <w:r w:rsidR="00C24DCC">
        <w:t xml:space="preserve"> </w:t>
      </w:r>
      <w:r w:rsidR="00CA1D99">
        <w:t>…</w:t>
      </w:r>
      <w:r w:rsidR="00C24DCC">
        <w:t xml:space="preserve"> </w:t>
      </w:r>
      <w:r w:rsidR="00C83E41">
        <w:t>67.5 pts. – 10</w:t>
      </w:r>
      <w:r w:rsidR="00C83E41" w:rsidRPr="00C83E41">
        <w:rPr>
          <w:vertAlign w:val="superscript"/>
        </w:rPr>
        <w:t>th</w:t>
      </w:r>
      <w:r w:rsidR="00C83E41">
        <w:t xml:space="preserve"> Place</w:t>
      </w:r>
    </w:p>
    <w:p w14:paraId="1B7B1DB4" w14:textId="076DD222" w:rsidR="006034DA" w:rsidRDefault="000D00FC" w:rsidP="00855305">
      <w:pPr>
        <w:pStyle w:val="NoSpacing"/>
      </w:pPr>
      <w:r>
        <w:tab/>
      </w:r>
      <w:r>
        <w:tab/>
        <w:t>Lyle Smith</w:t>
      </w:r>
      <w:r>
        <w:tab/>
      </w:r>
      <w:r>
        <w:tab/>
      </w:r>
      <w:r>
        <w:tab/>
        <w:t>171 – 3</w:t>
      </w:r>
      <w:r w:rsidRPr="000D00FC">
        <w:rPr>
          <w:vertAlign w:val="superscript"/>
        </w:rPr>
        <w:t>rd</w:t>
      </w:r>
      <w:r>
        <w:t xml:space="preserve"> / 4</w:t>
      </w:r>
      <w:r w:rsidRPr="000D00FC">
        <w:rPr>
          <w:vertAlign w:val="superscript"/>
        </w:rPr>
        <w:t>th</w:t>
      </w:r>
      <w:r>
        <w:t xml:space="preserve"> (made semi-finals; final place not recorded)</w:t>
      </w:r>
    </w:p>
    <w:p w14:paraId="1B231D2C" w14:textId="05FAB08C" w:rsidR="000D00FC" w:rsidRDefault="00DC73D2" w:rsidP="00855305">
      <w:pPr>
        <w:pStyle w:val="NoSpacing"/>
      </w:pPr>
      <w:r>
        <w:t>1989</w:t>
      </w:r>
      <w:r>
        <w:tab/>
      </w:r>
      <w:r>
        <w:tab/>
        <w:t>Frank C</w:t>
      </w:r>
      <w:r w:rsidR="00CF3285">
        <w:t>a</w:t>
      </w:r>
      <w:bookmarkStart w:id="0" w:name="_GoBack"/>
      <w:bookmarkEnd w:id="0"/>
      <w:r>
        <w:t>landra</w:t>
      </w:r>
      <w:r>
        <w:tab/>
      </w:r>
      <w:r>
        <w:tab/>
      </w:r>
      <w:r>
        <w:tab/>
        <w:t>95 – 7</w:t>
      </w:r>
      <w:r w:rsidRPr="00DC73D2">
        <w:rPr>
          <w:vertAlign w:val="superscript"/>
        </w:rPr>
        <w:t>th</w:t>
      </w:r>
      <w:r>
        <w:t xml:space="preserve"> </w:t>
      </w:r>
    </w:p>
    <w:p w14:paraId="215919EC" w14:textId="4B44D00B" w:rsidR="00DC73D2" w:rsidRDefault="00DC73D2" w:rsidP="00855305">
      <w:pPr>
        <w:pStyle w:val="NoSpacing"/>
      </w:pPr>
      <w:r>
        <w:tab/>
      </w:r>
      <w:r>
        <w:tab/>
        <w:t xml:space="preserve">John </w:t>
      </w:r>
      <w:proofErr w:type="spellStart"/>
      <w:r>
        <w:t>Teer</w:t>
      </w:r>
      <w:proofErr w:type="spellEnd"/>
      <w:r>
        <w:tab/>
      </w:r>
      <w:r>
        <w:tab/>
      </w:r>
      <w:r>
        <w:tab/>
      </w:r>
      <w:r w:rsidR="002E002C">
        <w:t>103 – 8</w:t>
      </w:r>
      <w:r w:rsidR="002E002C" w:rsidRPr="002E002C">
        <w:rPr>
          <w:vertAlign w:val="superscript"/>
        </w:rPr>
        <w:t>th</w:t>
      </w:r>
      <w:r w:rsidR="002E002C">
        <w:t xml:space="preserve"> </w:t>
      </w:r>
    </w:p>
    <w:p w14:paraId="29EE0EDD" w14:textId="1EDAF2D8" w:rsidR="002E002C" w:rsidRDefault="002E002C" w:rsidP="00855305">
      <w:pPr>
        <w:pStyle w:val="NoSpacing"/>
      </w:pPr>
      <w:r>
        <w:tab/>
      </w:r>
      <w:r>
        <w:tab/>
        <w:t>David White</w:t>
      </w:r>
      <w:r>
        <w:tab/>
      </w:r>
      <w:r>
        <w:tab/>
      </w:r>
      <w:r>
        <w:tab/>
        <w:t>140 – 8</w:t>
      </w:r>
      <w:r w:rsidRPr="002E002C">
        <w:rPr>
          <w:vertAlign w:val="superscript"/>
        </w:rPr>
        <w:t>th</w:t>
      </w:r>
      <w:r>
        <w:t xml:space="preserve"> </w:t>
      </w:r>
    </w:p>
    <w:p w14:paraId="50A309BB" w14:textId="5B409CDB" w:rsidR="002E002C" w:rsidRDefault="0080739C" w:rsidP="00855305">
      <w:pPr>
        <w:pStyle w:val="NoSpacing"/>
      </w:pPr>
      <w:r>
        <w:tab/>
      </w:r>
      <w:r>
        <w:tab/>
        <w:t>Scott Greenberg</w:t>
      </w:r>
      <w:r>
        <w:tab/>
      </w:r>
      <w:r>
        <w:tab/>
        <w:t>275 – 2</w:t>
      </w:r>
      <w:r w:rsidRPr="0080739C">
        <w:rPr>
          <w:vertAlign w:val="superscript"/>
        </w:rPr>
        <w:t>nd</w:t>
      </w:r>
      <w:r>
        <w:t xml:space="preserve"> </w:t>
      </w:r>
    </w:p>
    <w:p w14:paraId="58CE6602" w14:textId="3C46A674" w:rsidR="0080739C" w:rsidRDefault="00AF6237" w:rsidP="00855305">
      <w:pPr>
        <w:pStyle w:val="NoSpacing"/>
      </w:pPr>
      <w:r>
        <w:t>1990</w:t>
      </w:r>
      <w:r>
        <w:tab/>
      </w:r>
      <w:r>
        <w:tab/>
      </w:r>
      <w:r w:rsidR="00754186">
        <w:t xml:space="preserve">Will Reynolds </w:t>
      </w:r>
      <w:r w:rsidR="00754186">
        <w:tab/>
      </w:r>
      <w:r w:rsidR="00754186">
        <w:tab/>
      </w:r>
      <w:r w:rsidR="00754186">
        <w:tab/>
        <w:t>171 – 3</w:t>
      </w:r>
      <w:r w:rsidR="00754186" w:rsidRPr="00754186">
        <w:rPr>
          <w:vertAlign w:val="superscript"/>
        </w:rPr>
        <w:t>rd</w:t>
      </w:r>
      <w:r w:rsidR="00754186">
        <w:t xml:space="preserve"> </w:t>
      </w:r>
      <w:r w:rsidR="00C24DCC">
        <w:tab/>
      </w:r>
      <w:r w:rsidR="00C24DCC">
        <w:tab/>
        <w:t>45 pts. – 8</w:t>
      </w:r>
      <w:r w:rsidR="00C24DCC" w:rsidRPr="00C24DCC">
        <w:rPr>
          <w:vertAlign w:val="superscript"/>
        </w:rPr>
        <w:t>th</w:t>
      </w:r>
      <w:r w:rsidR="00C24DCC">
        <w:t xml:space="preserve"> Place</w:t>
      </w:r>
    </w:p>
    <w:p w14:paraId="71CE6493" w14:textId="00258A3C" w:rsidR="00754186" w:rsidRDefault="00754186" w:rsidP="00855305">
      <w:pPr>
        <w:pStyle w:val="NoSpacing"/>
      </w:pPr>
      <w:r>
        <w:tab/>
      </w:r>
      <w:r>
        <w:tab/>
        <w:t>Scott Greenberg</w:t>
      </w:r>
      <w:r>
        <w:tab/>
      </w:r>
      <w:r>
        <w:tab/>
        <w:t>275 – 3</w:t>
      </w:r>
      <w:r w:rsidRPr="00754186">
        <w:rPr>
          <w:vertAlign w:val="superscript"/>
        </w:rPr>
        <w:t>rd</w:t>
      </w:r>
      <w:r>
        <w:t xml:space="preserve"> </w:t>
      </w:r>
    </w:p>
    <w:p w14:paraId="3B34DB24" w14:textId="31A83974" w:rsidR="003069D9" w:rsidRDefault="003069D9" w:rsidP="00855305">
      <w:pPr>
        <w:pStyle w:val="NoSpacing"/>
      </w:pPr>
      <w:r>
        <w:t>1991</w:t>
      </w:r>
      <w:r>
        <w:tab/>
      </w:r>
      <w:r>
        <w:tab/>
        <w:t>Jack Davenport</w:t>
      </w:r>
      <w:r>
        <w:tab/>
      </w:r>
      <w:r>
        <w:tab/>
        <w:t>135 – 6</w:t>
      </w:r>
      <w:r w:rsidRPr="003069D9">
        <w:rPr>
          <w:vertAlign w:val="superscript"/>
        </w:rPr>
        <w:t>th</w:t>
      </w:r>
      <w:r>
        <w:t xml:space="preserve"> </w:t>
      </w:r>
    </w:p>
    <w:p w14:paraId="1DB0E7FE" w14:textId="4A73B888" w:rsidR="003069D9" w:rsidRDefault="00001838" w:rsidP="00855305">
      <w:pPr>
        <w:pStyle w:val="NoSpacing"/>
      </w:pPr>
      <w:r>
        <w:t>1992</w:t>
      </w:r>
      <w:r>
        <w:tab/>
      </w:r>
      <w:r>
        <w:tab/>
      </w:r>
      <w:r w:rsidR="00C70BCF">
        <w:t>Colin Looney</w:t>
      </w:r>
      <w:r w:rsidR="00C70BCF">
        <w:tab/>
      </w:r>
      <w:r w:rsidR="00C70BCF">
        <w:tab/>
      </w:r>
      <w:r w:rsidR="00C70BCF">
        <w:tab/>
        <w:t>171 – 3</w:t>
      </w:r>
      <w:r w:rsidR="00C70BCF" w:rsidRPr="00C70BCF">
        <w:rPr>
          <w:vertAlign w:val="superscript"/>
        </w:rPr>
        <w:t>rd</w:t>
      </w:r>
      <w:r w:rsidR="00C70BCF">
        <w:t xml:space="preserve"> / 4</w:t>
      </w:r>
      <w:r w:rsidR="00C70BCF" w:rsidRPr="00C70BCF">
        <w:rPr>
          <w:vertAlign w:val="superscript"/>
        </w:rPr>
        <w:t>th</w:t>
      </w:r>
      <w:r w:rsidR="00C70BCF">
        <w:t xml:space="preserve"> (made semi-finals; final place not recorded)</w:t>
      </w:r>
    </w:p>
    <w:p w14:paraId="547B0741" w14:textId="39492135" w:rsidR="00C70BCF" w:rsidRDefault="00384CB2" w:rsidP="00855305">
      <w:pPr>
        <w:pStyle w:val="NoSpacing"/>
      </w:pPr>
      <w:r>
        <w:t>1994</w:t>
      </w:r>
      <w:r>
        <w:tab/>
      </w:r>
      <w:r>
        <w:tab/>
      </w:r>
      <w:r w:rsidR="00A17D6C">
        <w:t>Glenn Prichett</w:t>
      </w:r>
      <w:r w:rsidR="00A17D6C">
        <w:tab/>
      </w:r>
      <w:r w:rsidR="00A17D6C">
        <w:tab/>
      </w:r>
      <w:r w:rsidR="00A17D6C">
        <w:tab/>
        <w:t>145 – 2</w:t>
      </w:r>
      <w:r w:rsidR="00A17D6C" w:rsidRPr="00A17D6C">
        <w:rPr>
          <w:vertAlign w:val="superscript"/>
        </w:rPr>
        <w:t>nd</w:t>
      </w:r>
      <w:r w:rsidR="00A17D6C">
        <w:t xml:space="preserve"> </w:t>
      </w:r>
    </w:p>
    <w:p w14:paraId="458BC46C" w14:textId="55FC272D" w:rsidR="00A17D6C" w:rsidRDefault="00A17D6C" w:rsidP="00855305">
      <w:pPr>
        <w:pStyle w:val="NoSpacing"/>
      </w:pPr>
      <w:r>
        <w:tab/>
      </w:r>
      <w:r>
        <w:tab/>
        <w:t>Ben Wall</w:t>
      </w:r>
      <w:r>
        <w:tab/>
      </w:r>
      <w:r>
        <w:tab/>
      </w:r>
      <w:r>
        <w:tab/>
        <w:t>189 – 8</w:t>
      </w:r>
      <w:r w:rsidRPr="00A17D6C">
        <w:rPr>
          <w:vertAlign w:val="superscript"/>
        </w:rPr>
        <w:t>th</w:t>
      </w:r>
      <w:r>
        <w:t xml:space="preserve"> </w:t>
      </w:r>
    </w:p>
    <w:p w14:paraId="4577CC54" w14:textId="0FC2E721" w:rsidR="001C6F0B" w:rsidRDefault="001C6F0B" w:rsidP="00855305">
      <w:pPr>
        <w:pStyle w:val="NoSpacing"/>
      </w:pPr>
      <w:r>
        <w:tab/>
      </w:r>
      <w:r>
        <w:tab/>
        <w:t>Greg Cooley</w:t>
      </w:r>
      <w:r>
        <w:tab/>
      </w:r>
      <w:r>
        <w:tab/>
      </w:r>
      <w:r>
        <w:tab/>
        <w:t>275 – 8</w:t>
      </w:r>
      <w:r w:rsidRPr="001C6F0B">
        <w:rPr>
          <w:vertAlign w:val="superscript"/>
        </w:rPr>
        <w:t>th</w:t>
      </w:r>
      <w:r>
        <w:t xml:space="preserve"> </w:t>
      </w:r>
    </w:p>
    <w:p w14:paraId="43299629" w14:textId="34DF6DC2" w:rsidR="001C6F0B" w:rsidRDefault="00961882" w:rsidP="00855305">
      <w:pPr>
        <w:pStyle w:val="NoSpacing"/>
      </w:pPr>
      <w:r>
        <w:t>1995</w:t>
      </w:r>
      <w:r>
        <w:tab/>
      </w:r>
      <w:r>
        <w:tab/>
        <w:t>Glenn Prichett</w:t>
      </w:r>
      <w:r>
        <w:tab/>
      </w:r>
      <w:r>
        <w:tab/>
      </w:r>
      <w:r>
        <w:tab/>
        <w:t>145 – 5</w:t>
      </w:r>
      <w:r w:rsidRPr="00961882">
        <w:rPr>
          <w:vertAlign w:val="superscript"/>
        </w:rPr>
        <w:t>th</w:t>
      </w:r>
      <w:r>
        <w:t xml:space="preserve"> </w:t>
      </w:r>
    </w:p>
    <w:p w14:paraId="7A8278B9" w14:textId="13705680" w:rsidR="00961882" w:rsidRDefault="00E619A3" w:rsidP="00855305">
      <w:pPr>
        <w:pStyle w:val="NoSpacing"/>
      </w:pPr>
      <w:r>
        <w:t>1996</w:t>
      </w:r>
      <w:r>
        <w:tab/>
      </w:r>
      <w:r>
        <w:tab/>
        <w:t>Glenn Prichett</w:t>
      </w:r>
      <w:r>
        <w:tab/>
      </w:r>
      <w:r>
        <w:tab/>
      </w:r>
      <w:r>
        <w:tab/>
        <w:t xml:space="preserve">160 </w:t>
      </w:r>
      <w:r w:rsidR="006139AF">
        <w:t>– 6</w:t>
      </w:r>
      <w:r w:rsidR="006139AF" w:rsidRPr="006139AF">
        <w:rPr>
          <w:vertAlign w:val="superscript"/>
        </w:rPr>
        <w:t>th</w:t>
      </w:r>
      <w:r w:rsidR="006139AF">
        <w:t xml:space="preserve"> </w:t>
      </w:r>
    </w:p>
    <w:p w14:paraId="57B316C2" w14:textId="6202E424" w:rsidR="006139AF" w:rsidRDefault="000A0867" w:rsidP="00855305">
      <w:pPr>
        <w:pStyle w:val="NoSpacing"/>
      </w:pPr>
      <w:r>
        <w:t>1997</w:t>
      </w:r>
      <w:r>
        <w:tab/>
      </w:r>
      <w:r>
        <w:tab/>
        <w:t>Page Woodbury</w:t>
      </w:r>
      <w:r>
        <w:tab/>
      </w:r>
      <w:r>
        <w:tab/>
        <w:t>189 – 3</w:t>
      </w:r>
      <w:r w:rsidRPr="000A0867">
        <w:rPr>
          <w:vertAlign w:val="superscript"/>
        </w:rPr>
        <w:t>rd</w:t>
      </w:r>
      <w:r>
        <w:t xml:space="preserve"> </w:t>
      </w:r>
    </w:p>
    <w:p w14:paraId="23F7189D" w14:textId="39745A3C" w:rsidR="000A0867" w:rsidRDefault="00203846" w:rsidP="00855305">
      <w:pPr>
        <w:pStyle w:val="NoSpacing"/>
      </w:pPr>
      <w:r>
        <w:t>1998</w:t>
      </w:r>
      <w:r>
        <w:tab/>
      </w:r>
      <w:r>
        <w:tab/>
      </w:r>
      <w:r w:rsidR="003E7794">
        <w:t>Trey Harris</w:t>
      </w:r>
      <w:r w:rsidR="003E7794">
        <w:tab/>
      </w:r>
      <w:r w:rsidR="003E7794">
        <w:tab/>
      </w:r>
      <w:r w:rsidR="003E7794">
        <w:tab/>
        <w:t>189 – 7</w:t>
      </w:r>
      <w:r w:rsidR="003E7794" w:rsidRPr="003E7794">
        <w:rPr>
          <w:vertAlign w:val="superscript"/>
        </w:rPr>
        <w:t>th</w:t>
      </w:r>
      <w:r w:rsidR="003E7794">
        <w:t xml:space="preserve"> </w:t>
      </w:r>
    </w:p>
    <w:p w14:paraId="3FB67D7F" w14:textId="3D6E3897" w:rsidR="007742FA" w:rsidRDefault="007742FA" w:rsidP="00855305">
      <w:pPr>
        <w:pStyle w:val="NoSpacing"/>
      </w:pPr>
      <w:r>
        <w:t>1999</w:t>
      </w:r>
      <w:r>
        <w:tab/>
      </w:r>
      <w:r>
        <w:tab/>
        <w:t>Br</w:t>
      </w:r>
      <w:r w:rsidR="001B0816">
        <w:t>ia</w:t>
      </w:r>
      <w:r>
        <w:t xml:space="preserve">n </w:t>
      </w:r>
      <w:proofErr w:type="spellStart"/>
      <w:r>
        <w:t>Burchette</w:t>
      </w:r>
      <w:proofErr w:type="spellEnd"/>
      <w:r>
        <w:tab/>
      </w:r>
      <w:r>
        <w:tab/>
      </w:r>
      <w:r w:rsidR="001B0816">
        <w:t>171 – 6</w:t>
      </w:r>
      <w:r w:rsidR="001B0816" w:rsidRPr="001B0816">
        <w:rPr>
          <w:vertAlign w:val="superscript"/>
        </w:rPr>
        <w:t>th</w:t>
      </w:r>
      <w:r w:rsidR="001B0816">
        <w:t xml:space="preserve"> </w:t>
      </w:r>
    </w:p>
    <w:p w14:paraId="2D5B445D" w14:textId="75F8C2ED" w:rsidR="001B0816" w:rsidRDefault="001B0816" w:rsidP="00855305">
      <w:pPr>
        <w:pStyle w:val="NoSpacing"/>
      </w:pPr>
      <w:r>
        <w:tab/>
      </w:r>
      <w:r>
        <w:tab/>
        <w:t>Charles Payne</w:t>
      </w:r>
      <w:r>
        <w:tab/>
      </w:r>
      <w:r>
        <w:tab/>
        <w:t>215 – 8</w:t>
      </w:r>
      <w:r w:rsidRPr="001B0816">
        <w:rPr>
          <w:vertAlign w:val="superscript"/>
        </w:rPr>
        <w:t>th</w:t>
      </w:r>
      <w:r>
        <w:t xml:space="preserve"> </w:t>
      </w:r>
    </w:p>
    <w:p w14:paraId="635B02DE" w14:textId="2E2E8647" w:rsidR="005D580F" w:rsidRDefault="005D580F" w:rsidP="00855305">
      <w:pPr>
        <w:pStyle w:val="NoSpacing"/>
      </w:pPr>
      <w:r>
        <w:t>2000</w:t>
      </w:r>
      <w:r>
        <w:tab/>
      </w:r>
      <w:r>
        <w:tab/>
        <w:t xml:space="preserve">Ben </w:t>
      </w:r>
      <w:proofErr w:type="spellStart"/>
      <w:r>
        <w:t>Guerrina</w:t>
      </w:r>
      <w:proofErr w:type="spellEnd"/>
      <w:r>
        <w:tab/>
      </w:r>
      <w:r>
        <w:tab/>
      </w:r>
      <w:r w:rsidR="004B0974">
        <w:tab/>
        <w:t>130 – 3</w:t>
      </w:r>
      <w:r w:rsidR="004B0974" w:rsidRPr="004B0974">
        <w:rPr>
          <w:vertAlign w:val="superscript"/>
        </w:rPr>
        <w:t>rd</w:t>
      </w:r>
      <w:r w:rsidR="004B0974">
        <w:t xml:space="preserve"> </w:t>
      </w:r>
      <w:r w:rsidR="008A0AF4">
        <w:tab/>
      </w:r>
      <w:r w:rsidR="008A0AF4">
        <w:tab/>
        <w:t>92 pts. – 10</w:t>
      </w:r>
      <w:r w:rsidR="008A0AF4" w:rsidRPr="008A0AF4">
        <w:rPr>
          <w:vertAlign w:val="superscript"/>
        </w:rPr>
        <w:t>th</w:t>
      </w:r>
      <w:r w:rsidR="008A0AF4">
        <w:t xml:space="preserve"> Place </w:t>
      </w:r>
    </w:p>
    <w:p w14:paraId="23D64139" w14:textId="594FDF97" w:rsidR="004B0974" w:rsidRDefault="004B0974" w:rsidP="00855305">
      <w:pPr>
        <w:pStyle w:val="NoSpacing"/>
      </w:pPr>
      <w:r>
        <w:tab/>
      </w:r>
      <w:r>
        <w:tab/>
      </w:r>
      <w:r w:rsidR="00E7369D">
        <w:t>Taino Ortiz</w:t>
      </w:r>
      <w:r w:rsidR="00E7369D">
        <w:tab/>
      </w:r>
      <w:r w:rsidR="00E7369D">
        <w:tab/>
      </w:r>
      <w:r w:rsidR="00E7369D">
        <w:tab/>
        <w:t>140 – 6</w:t>
      </w:r>
      <w:r w:rsidR="00E7369D" w:rsidRPr="00E7369D">
        <w:rPr>
          <w:vertAlign w:val="superscript"/>
        </w:rPr>
        <w:t>th</w:t>
      </w:r>
      <w:r w:rsidR="00E7369D">
        <w:t xml:space="preserve"> </w:t>
      </w:r>
    </w:p>
    <w:p w14:paraId="68417C1E" w14:textId="2D078884" w:rsidR="00E7369D" w:rsidRDefault="001A4B6C" w:rsidP="00855305">
      <w:pPr>
        <w:pStyle w:val="NoSpacing"/>
      </w:pPr>
      <w:r>
        <w:tab/>
      </w:r>
      <w:r>
        <w:tab/>
        <w:t xml:space="preserve">Bryan </w:t>
      </w:r>
      <w:proofErr w:type="spellStart"/>
      <w:r>
        <w:t>Lyster</w:t>
      </w:r>
      <w:proofErr w:type="spellEnd"/>
      <w:r w:rsidR="00C01E84">
        <w:tab/>
      </w:r>
      <w:r w:rsidR="00C01E84">
        <w:tab/>
      </w:r>
      <w:r w:rsidR="00C01E84">
        <w:tab/>
        <w:t>215 – 8</w:t>
      </w:r>
      <w:r w:rsidR="00C01E84" w:rsidRPr="00C01E84">
        <w:rPr>
          <w:vertAlign w:val="superscript"/>
        </w:rPr>
        <w:t>th</w:t>
      </w:r>
      <w:r w:rsidR="00C01E84">
        <w:t xml:space="preserve"> </w:t>
      </w:r>
    </w:p>
    <w:p w14:paraId="150D0BE5" w14:textId="64328DD9" w:rsidR="00C01E84" w:rsidRDefault="00C01E84" w:rsidP="00855305">
      <w:pPr>
        <w:pStyle w:val="NoSpacing"/>
      </w:pPr>
      <w:r>
        <w:tab/>
      </w:r>
      <w:r>
        <w:tab/>
        <w:t>Charles Payne</w:t>
      </w:r>
      <w:r>
        <w:tab/>
      </w:r>
      <w:r>
        <w:tab/>
        <w:t>275 – 8</w:t>
      </w:r>
      <w:r w:rsidRPr="00C01E84">
        <w:rPr>
          <w:vertAlign w:val="superscript"/>
        </w:rPr>
        <w:t>th</w:t>
      </w:r>
      <w:r>
        <w:t xml:space="preserve"> </w:t>
      </w:r>
    </w:p>
    <w:p w14:paraId="0278B99E" w14:textId="7800F086" w:rsidR="00DB7B07" w:rsidRDefault="00FF79A0" w:rsidP="00855305">
      <w:pPr>
        <w:pStyle w:val="NoSpacing"/>
        <w:rPr>
          <w:vertAlign w:val="superscript"/>
        </w:rPr>
      </w:pPr>
      <w:r>
        <w:t>2001</w:t>
      </w:r>
      <w:r>
        <w:tab/>
      </w:r>
      <w:r>
        <w:tab/>
        <w:t xml:space="preserve">Ben </w:t>
      </w:r>
      <w:proofErr w:type="spellStart"/>
      <w:r>
        <w:t>Guerrina</w:t>
      </w:r>
      <w:proofErr w:type="spellEnd"/>
      <w:r>
        <w:t xml:space="preserve"> </w:t>
      </w:r>
      <w:r>
        <w:tab/>
      </w:r>
      <w:r>
        <w:tab/>
      </w:r>
      <w:r>
        <w:tab/>
      </w:r>
      <w:r w:rsidR="000D52C6">
        <w:t>140 – 4</w:t>
      </w:r>
      <w:r w:rsidR="000D52C6" w:rsidRPr="000D52C6">
        <w:rPr>
          <w:vertAlign w:val="superscript"/>
        </w:rPr>
        <w:t>th</w:t>
      </w:r>
    </w:p>
    <w:p w14:paraId="57182CE7" w14:textId="28FD73F8" w:rsidR="000906C5" w:rsidRDefault="000906C5" w:rsidP="00855305">
      <w:pPr>
        <w:pStyle w:val="NoSpacing"/>
      </w:pPr>
      <w:r>
        <w:t>2003</w:t>
      </w:r>
      <w:r>
        <w:tab/>
      </w:r>
      <w:r>
        <w:tab/>
        <w:t xml:space="preserve">Connor </w:t>
      </w:r>
      <w:proofErr w:type="spellStart"/>
      <w:r>
        <w:t>Gentil</w:t>
      </w:r>
      <w:proofErr w:type="spellEnd"/>
      <w:r>
        <w:tab/>
      </w:r>
      <w:r>
        <w:tab/>
      </w:r>
      <w:r>
        <w:tab/>
        <w:t xml:space="preserve">189 </w:t>
      </w:r>
      <w:r w:rsidR="00CF613D">
        <w:t>– 7</w:t>
      </w:r>
      <w:r w:rsidR="00CF613D" w:rsidRPr="00CF613D">
        <w:rPr>
          <w:vertAlign w:val="superscript"/>
        </w:rPr>
        <w:t>th</w:t>
      </w:r>
      <w:r w:rsidR="00CF613D">
        <w:t xml:space="preserve"> </w:t>
      </w:r>
    </w:p>
    <w:p w14:paraId="1E56C34B" w14:textId="201DC533" w:rsidR="00CF613D" w:rsidRDefault="003215A4" w:rsidP="00855305">
      <w:pPr>
        <w:pStyle w:val="NoSpacing"/>
      </w:pPr>
      <w:r>
        <w:t xml:space="preserve">2006 </w:t>
      </w:r>
      <w:r>
        <w:tab/>
      </w:r>
      <w:r>
        <w:tab/>
        <w:t xml:space="preserve">Jake </w:t>
      </w:r>
      <w:proofErr w:type="spellStart"/>
      <w:r>
        <w:t>Marcey</w:t>
      </w:r>
      <w:proofErr w:type="spellEnd"/>
      <w:r>
        <w:tab/>
      </w:r>
      <w:r>
        <w:tab/>
      </w:r>
      <w:r>
        <w:tab/>
        <w:t>275 – 6</w:t>
      </w:r>
      <w:r w:rsidRPr="003215A4">
        <w:rPr>
          <w:vertAlign w:val="superscript"/>
        </w:rPr>
        <w:t>th</w:t>
      </w:r>
      <w:r>
        <w:t xml:space="preserve"> </w:t>
      </w:r>
    </w:p>
    <w:p w14:paraId="3122EE79" w14:textId="11286900" w:rsidR="003215A4" w:rsidRDefault="007A6610" w:rsidP="00855305">
      <w:pPr>
        <w:pStyle w:val="NoSpacing"/>
      </w:pPr>
      <w:r>
        <w:t>2007</w:t>
      </w:r>
      <w:r>
        <w:tab/>
      </w:r>
      <w:r>
        <w:tab/>
      </w:r>
      <w:r w:rsidR="00A115A2">
        <w:t xml:space="preserve">Jake </w:t>
      </w:r>
      <w:proofErr w:type="spellStart"/>
      <w:r w:rsidR="00A115A2">
        <w:t>Marcey</w:t>
      </w:r>
      <w:proofErr w:type="spellEnd"/>
      <w:r w:rsidR="00A115A2">
        <w:t>*</w:t>
      </w:r>
      <w:r w:rsidR="00A115A2">
        <w:tab/>
      </w:r>
      <w:r w:rsidR="00A115A2">
        <w:tab/>
      </w:r>
      <w:r w:rsidR="00A115A2">
        <w:tab/>
        <w:t>275 – 1</w:t>
      </w:r>
      <w:r w:rsidR="00A115A2" w:rsidRPr="00A115A2">
        <w:rPr>
          <w:vertAlign w:val="superscript"/>
        </w:rPr>
        <w:t>st</w:t>
      </w:r>
      <w:r w:rsidR="00A115A2">
        <w:t xml:space="preserve"> *</w:t>
      </w:r>
    </w:p>
    <w:p w14:paraId="5650EAD5" w14:textId="256BFCD0" w:rsidR="00A115A2" w:rsidRDefault="007633A1" w:rsidP="00855305">
      <w:pPr>
        <w:pStyle w:val="NoSpacing"/>
      </w:pPr>
      <w:r>
        <w:t>2010</w:t>
      </w:r>
      <w:r w:rsidR="00B247C7">
        <w:tab/>
      </w:r>
      <w:r w:rsidR="00B247C7">
        <w:tab/>
        <w:t>Duke Pickett</w:t>
      </w:r>
      <w:r w:rsidR="00B247C7">
        <w:tab/>
      </w:r>
      <w:r w:rsidR="00B247C7">
        <w:tab/>
      </w:r>
      <w:r w:rsidR="00B247C7">
        <w:tab/>
        <w:t>140 – 2</w:t>
      </w:r>
      <w:r w:rsidR="00B247C7" w:rsidRPr="00B247C7">
        <w:rPr>
          <w:vertAlign w:val="superscript"/>
        </w:rPr>
        <w:t>nd</w:t>
      </w:r>
      <w:r w:rsidR="00B247C7">
        <w:t xml:space="preserve"> </w:t>
      </w:r>
    </w:p>
    <w:p w14:paraId="3ACE90A7" w14:textId="19CC0804" w:rsidR="00B247C7" w:rsidRDefault="00B70590" w:rsidP="00855305">
      <w:pPr>
        <w:pStyle w:val="NoSpacing"/>
      </w:pPr>
      <w:r>
        <w:t>2011</w:t>
      </w:r>
      <w:r>
        <w:tab/>
      </w:r>
      <w:r>
        <w:tab/>
        <w:t>Duke Pickett</w:t>
      </w:r>
      <w:r>
        <w:tab/>
      </w:r>
      <w:r>
        <w:tab/>
      </w:r>
      <w:r>
        <w:tab/>
      </w:r>
      <w:r w:rsidR="00CB3861">
        <w:t>152 – 4</w:t>
      </w:r>
      <w:r w:rsidR="00CB3861" w:rsidRPr="00CB3861">
        <w:rPr>
          <w:vertAlign w:val="superscript"/>
        </w:rPr>
        <w:t>th</w:t>
      </w:r>
      <w:r w:rsidR="00CB3861">
        <w:t xml:space="preserve"> </w:t>
      </w:r>
    </w:p>
    <w:p w14:paraId="0C5B7225" w14:textId="341E325B" w:rsidR="000D52C6" w:rsidRPr="00855305" w:rsidRDefault="00CB3861" w:rsidP="00855305">
      <w:pPr>
        <w:pStyle w:val="NoSpacing"/>
      </w:pPr>
      <w:r>
        <w:tab/>
      </w:r>
      <w:r>
        <w:tab/>
        <w:t>Taylor Reuss</w:t>
      </w:r>
      <w:r>
        <w:tab/>
      </w:r>
      <w:r>
        <w:tab/>
      </w:r>
      <w:r>
        <w:tab/>
        <w:t>160 – 6</w:t>
      </w:r>
      <w:r w:rsidRPr="00CB3861">
        <w:rPr>
          <w:vertAlign w:val="superscript"/>
        </w:rPr>
        <w:t>th</w:t>
      </w:r>
      <w:r>
        <w:t xml:space="preserve"> </w:t>
      </w:r>
    </w:p>
    <w:sectPr w:rsidR="000D52C6" w:rsidRPr="00855305" w:rsidSect="003544F3">
      <w:type w:val="continuous"/>
      <w:pgSz w:w="12240" w:h="15840"/>
      <w:pgMar w:top="1152" w:right="1152" w:bottom="1152" w:left="1152" w:header="720" w:footer="1008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MDe0NDUwMjE1NjNQ0lEKTi0uzszPAykwqQUAd2fccCwAAAA="/>
  </w:docVars>
  <w:rsids>
    <w:rsidRoot w:val="00FB70E0"/>
    <w:rsid w:val="00001838"/>
    <w:rsid w:val="000146D9"/>
    <w:rsid w:val="00016ADC"/>
    <w:rsid w:val="00065794"/>
    <w:rsid w:val="000906C5"/>
    <w:rsid w:val="000A0867"/>
    <w:rsid w:val="000A65B4"/>
    <w:rsid w:val="000D00FC"/>
    <w:rsid w:val="000D52C6"/>
    <w:rsid w:val="000D706A"/>
    <w:rsid w:val="000F3404"/>
    <w:rsid w:val="00103015"/>
    <w:rsid w:val="00124449"/>
    <w:rsid w:val="001778D0"/>
    <w:rsid w:val="001818BA"/>
    <w:rsid w:val="001A4B6C"/>
    <w:rsid w:val="001B0816"/>
    <w:rsid w:val="001C6F0B"/>
    <w:rsid w:val="001D37DE"/>
    <w:rsid w:val="00202ED7"/>
    <w:rsid w:val="00203846"/>
    <w:rsid w:val="00293519"/>
    <w:rsid w:val="002E002C"/>
    <w:rsid w:val="003069D9"/>
    <w:rsid w:val="003215A4"/>
    <w:rsid w:val="003544F3"/>
    <w:rsid w:val="003647C0"/>
    <w:rsid w:val="00384CB2"/>
    <w:rsid w:val="00391200"/>
    <w:rsid w:val="003E7794"/>
    <w:rsid w:val="00410F7F"/>
    <w:rsid w:val="00424205"/>
    <w:rsid w:val="004B0974"/>
    <w:rsid w:val="004C548F"/>
    <w:rsid w:val="0053417D"/>
    <w:rsid w:val="005D580F"/>
    <w:rsid w:val="006034DA"/>
    <w:rsid w:val="006139AF"/>
    <w:rsid w:val="006306E2"/>
    <w:rsid w:val="00634A62"/>
    <w:rsid w:val="00731C5F"/>
    <w:rsid w:val="00754186"/>
    <w:rsid w:val="007633A1"/>
    <w:rsid w:val="007742FA"/>
    <w:rsid w:val="00793FF3"/>
    <w:rsid w:val="007A6610"/>
    <w:rsid w:val="007F127F"/>
    <w:rsid w:val="0080739C"/>
    <w:rsid w:val="00823E4E"/>
    <w:rsid w:val="00852582"/>
    <w:rsid w:val="00855305"/>
    <w:rsid w:val="008A0AF4"/>
    <w:rsid w:val="008A4744"/>
    <w:rsid w:val="008D1760"/>
    <w:rsid w:val="008D6965"/>
    <w:rsid w:val="00913371"/>
    <w:rsid w:val="00946F07"/>
    <w:rsid w:val="00954F9F"/>
    <w:rsid w:val="00961882"/>
    <w:rsid w:val="00994EF2"/>
    <w:rsid w:val="00A115A2"/>
    <w:rsid w:val="00A17D6C"/>
    <w:rsid w:val="00A45EEA"/>
    <w:rsid w:val="00A555A1"/>
    <w:rsid w:val="00AC295B"/>
    <w:rsid w:val="00AC3F93"/>
    <w:rsid w:val="00AF6237"/>
    <w:rsid w:val="00B247C7"/>
    <w:rsid w:val="00B25F6D"/>
    <w:rsid w:val="00B421DF"/>
    <w:rsid w:val="00B45A91"/>
    <w:rsid w:val="00B66248"/>
    <w:rsid w:val="00B70590"/>
    <w:rsid w:val="00BE5809"/>
    <w:rsid w:val="00C01E84"/>
    <w:rsid w:val="00C14405"/>
    <w:rsid w:val="00C24CFD"/>
    <w:rsid w:val="00C24DCC"/>
    <w:rsid w:val="00C70BCF"/>
    <w:rsid w:val="00C71F76"/>
    <w:rsid w:val="00C83E41"/>
    <w:rsid w:val="00CA1D99"/>
    <w:rsid w:val="00CB3861"/>
    <w:rsid w:val="00CC46D5"/>
    <w:rsid w:val="00CF3285"/>
    <w:rsid w:val="00CF613D"/>
    <w:rsid w:val="00D57A4A"/>
    <w:rsid w:val="00D90FEF"/>
    <w:rsid w:val="00DB7B07"/>
    <w:rsid w:val="00DC73D2"/>
    <w:rsid w:val="00DE3F64"/>
    <w:rsid w:val="00E619A3"/>
    <w:rsid w:val="00E7369D"/>
    <w:rsid w:val="00E8246C"/>
    <w:rsid w:val="00F27877"/>
    <w:rsid w:val="00FB70E0"/>
    <w:rsid w:val="00FE6A1F"/>
    <w:rsid w:val="00FF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90FD9"/>
  <w15:chartTrackingRefBased/>
  <w15:docId w15:val="{FFADB269-416D-4CC2-A422-D04A3837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1"/>
    <w:lsdException w:name="heading 1" w:uiPriority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rsid w:val="00C71F76"/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1"/>
    <w:rsid w:val="00C71F76"/>
    <w:pPr>
      <w:spacing w:before="161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rsid w:val="00C71F76"/>
  </w:style>
  <w:style w:type="character" w:customStyle="1" w:styleId="Heading1Char">
    <w:name w:val="Heading 1 Char"/>
    <w:basedOn w:val="DefaultParagraphFont"/>
    <w:link w:val="Heading1"/>
    <w:uiPriority w:val="1"/>
    <w:rsid w:val="00C71F76"/>
    <w:rPr>
      <w:rFonts w:ascii="Calibri" w:hAnsi="Calibri" w:cs="Calibri"/>
      <w:b/>
      <w:bCs/>
    </w:rPr>
  </w:style>
  <w:style w:type="paragraph" w:styleId="BodyText">
    <w:name w:val="Body Text"/>
    <w:basedOn w:val="Normal"/>
    <w:link w:val="BodyTextChar"/>
    <w:uiPriority w:val="1"/>
    <w:rsid w:val="00C71F76"/>
    <w:pPr>
      <w:ind w:left="100"/>
    </w:pPr>
  </w:style>
  <w:style w:type="character" w:customStyle="1" w:styleId="BodyTextChar">
    <w:name w:val="Body Text Char"/>
    <w:basedOn w:val="DefaultParagraphFont"/>
    <w:link w:val="BodyText"/>
    <w:uiPriority w:val="1"/>
    <w:rsid w:val="00C71F76"/>
    <w:rPr>
      <w:rFonts w:ascii="Calibri" w:hAnsi="Calibri" w:cs="Calibri"/>
    </w:rPr>
  </w:style>
  <w:style w:type="paragraph" w:styleId="NoSpacing">
    <w:name w:val="No Spacing"/>
    <w:uiPriority w:val="99"/>
    <w:qFormat/>
    <w:rsid w:val="004C548F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C71F76"/>
    <w:pPr>
      <w:ind w:left="720"/>
      <w:contextualSpacing/>
    </w:pPr>
    <w:rPr>
      <w:rFonts w:ascii="Arial" w:hAnsi="Arial" w:cs="Arial"/>
    </w:rPr>
  </w:style>
  <w:style w:type="character" w:customStyle="1" w:styleId="apple-style-span">
    <w:name w:val="apple-style-span"/>
    <w:basedOn w:val="DefaultParagraphFont"/>
    <w:uiPriority w:val="99"/>
    <w:rsid w:val="00FB70E0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7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avier Barron</dc:creator>
  <cp:keywords/>
  <dc:description/>
  <cp:lastModifiedBy>Xavier Barron</cp:lastModifiedBy>
  <cp:revision>2</cp:revision>
  <dcterms:created xsi:type="dcterms:W3CDTF">2018-12-27T06:01:00Z</dcterms:created>
  <dcterms:modified xsi:type="dcterms:W3CDTF">2018-12-27T06:01:00Z</dcterms:modified>
</cp:coreProperties>
</file>